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lex Hill</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x</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ill</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23 N Troy Ave Chicago 6062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mcke394@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033087024</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